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6.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combattimento-con-due-armi"/>
      <w:r>
        <w:t xml:space="preserve">Combattimento con due armi</w:t>
      </w:r>
      <w:bookmarkEnd w:id="277"/>
    </w:p>
    <w:p>
      <w:pPr>
        <w:pStyle w:val="FirstParagraph"/>
      </w:pPr>
      <w:bookmarkStart w:id="278" w:name="combattimentoaduemani"/>
      <w:bookmarkEnd w:id="278"/>
      <w:r>
        <w:t xml:space="preserve"> </w:t>
      </w:r>
      <w:r>
        <w:t xml:space="preserve">ll combattimento con due armi è possibile solo se l’arma secondaria è leggera o si usa un arma doppia.</w:t>
      </w:r>
      <w:bookmarkStart w:id="279" w:name="combattimentoduemani"/>
      <w:r>
        <w:t xml:space="preserve">[combattimentoduemani]</w:t>
      </w:r>
      <w:bookmarkEnd w:id="279"/>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10:01:23Z</dcterms:created>
  <dcterms:modified xsi:type="dcterms:W3CDTF">2021-12-15T10:01:23Z</dcterms:modified>
</cp:coreProperties>
</file>

<file path=docProps/custom.xml><?xml version="1.0" encoding="utf-8"?>
<Properties xmlns="http://schemas.openxmlformats.org/officeDocument/2006/custom-properties" xmlns:vt="http://schemas.openxmlformats.org/officeDocument/2006/docPropsVTypes"/>
</file>